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CE9C2" w14:textId="1ECC38BD" w:rsidR="002B6837" w:rsidRDefault="002B6837" w:rsidP="00F479C8">
      <w:pPr>
        <w:pStyle w:val="Title"/>
        <w:spacing w:after="0"/>
      </w:pPr>
      <w:r>
        <w:rPr>
          <w:noProof/>
        </w:rPr>
        <w:drawing>
          <wp:inline distT="0" distB="0" distL="0" distR="0" wp14:anchorId="176EB1B5" wp14:editId="7323A0E9">
            <wp:extent cx="6191885" cy="1429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885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15F9A" w14:textId="77777777" w:rsidR="002B6837" w:rsidRDefault="002B6837" w:rsidP="00F479C8">
      <w:pPr>
        <w:pStyle w:val="Title"/>
        <w:spacing w:after="0"/>
      </w:pPr>
    </w:p>
    <w:p w14:paraId="39540F40" w14:textId="6A4F88A9" w:rsidR="00147626" w:rsidRDefault="006B2D8D" w:rsidP="00F479C8">
      <w:pPr>
        <w:pStyle w:val="Title"/>
        <w:spacing w:after="0"/>
      </w:pPr>
      <w:r>
        <w:t xml:space="preserve">CONSUMER </w:t>
      </w:r>
      <w:r w:rsidR="00147626">
        <w:t>SCHOLARSHIP FORM</w:t>
      </w:r>
    </w:p>
    <w:p w14:paraId="083AB60E" w14:textId="77777777" w:rsidR="006B2D8D" w:rsidRDefault="006B2D8D" w:rsidP="00F479C8">
      <w:pPr>
        <w:pStyle w:val="Title"/>
        <w:spacing w:after="0"/>
      </w:pPr>
    </w:p>
    <w:p w14:paraId="3F428760" w14:textId="3750FF04" w:rsidR="00F479C8" w:rsidRDefault="00F479C8" w:rsidP="00F479C8">
      <w:pPr>
        <w:pStyle w:val="Title"/>
        <w:spacing w:after="0"/>
      </w:pPr>
      <w:r>
        <w:t>2020 VIRTUAL CONFERENCE</w:t>
      </w:r>
      <w:r w:rsidR="002B6837">
        <w:t xml:space="preserve"> </w:t>
      </w:r>
      <w:r>
        <w:t>REGISTRATION FORM</w:t>
      </w:r>
    </w:p>
    <w:p w14:paraId="7650410B" w14:textId="77777777" w:rsidR="00F479C8" w:rsidRDefault="00F479C8" w:rsidP="00F479C8">
      <w:pPr>
        <w:jc w:val="center"/>
        <w:rPr>
          <w:rFonts w:ascii="Times" w:hAnsi="Times"/>
          <w:sz w:val="24"/>
        </w:rPr>
      </w:pPr>
      <w:r>
        <w:rPr>
          <w:rFonts w:ascii="Times" w:hAnsi="Times"/>
          <w:sz w:val="24"/>
        </w:rPr>
        <w:t>i2i Center for Integrative Health</w:t>
      </w:r>
    </w:p>
    <w:p w14:paraId="3DDD265D" w14:textId="504C4033" w:rsidR="00F479C8" w:rsidRDefault="00F479C8" w:rsidP="00F479C8">
      <w:pPr>
        <w:jc w:val="center"/>
        <w:rPr>
          <w:rFonts w:ascii="Times" w:hAnsi="Times"/>
          <w:b/>
          <w:sz w:val="24"/>
        </w:rPr>
      </w:pPr>
      <w:r w:rsidRPr="00AC1DE9">
        <w:rPr>
          <w:rFonts w:ascii="Times" w:hAnsi="Times"/>
          <w:b/>
          <w:sz w:val="24"/>
        </w:rPr>
        <w:t xml:space="preserve">December </w:t>
      </w:r>
      <w:r>
        <w:rPr>
          <w:rFonts w:ascii="Times" w:hAnsi="Times"/>
          <w:b/>
          <w:sz w:val="24"/>
        </w:rPr>
        <w:t>2-4, 2020</w:t>
      </w:r>
    </w:p>
    <w:p w14:paraId="55C034D8" w14:textId="77777777" w:rsidR="00F479C8" w:rsidRDefault="00F479C8" w:rsidP="00F479C8">
      <w:pPr>
        <w:jc w:val="center"/>
        <w:rPr>
          <w:rFonts w:ascii="Times" w:hAnsi="Times"/>
          <w:sz w:val="24"/>
        </w:rPr>
      </w:pPr>
    </w:p>
    <w:p w14:paraId="0CB567B5" w14:textId="77777777" w:rsidR="00292573" w:rsidRDefault="00292573" w:rsidP="00F479C8">
      <w:pPr>
        <w:spacing w:after="60"/>
        <w:rPr>
          <w:rFonts w:ascii="Times" w:hAnsi="Times"/>
          <w:sz w:val="24"/>
        </w:rPr>
      </w:pPr>
    </w:p>
    <w:p w14:paraId="793D9664" w14:textId="63E614B6" w:rsidR="00F479C8" w:rsidRDefault="00292573" w:rsidP="00F479C8">
      <w:pPr>
        <w:spacing w:after="60"/>
        <w:rPr>
          <w:rFonts w:ascii="Times" w:hAnsi="Times"/>
          <w:sz w:val="24"/>
        </w:rPr>
      </w:pPr>
      <w:r>
        <w:rPr>
          <w:rFonts w:ascii="Times" w:hAnsi="Times"/>
          <w:sz w:val="24"/>
        </w:rPr>
        <w:t xml:space="preserve">PLEASE COMPLETE </w:t>
      </w:r>
      <w:r w:rsidR="00F479C8">
        <w:rPr>
          <w:rFonts w:ascii="Times" w:hAnsi="Times"/>
          <w:sz w:val="24"/>
        </w:rPr>
        <w:t xml:space="preserve">ALL </w:t>
      </w:r>
      <w:r>
        <w:rPr>
          <w:rFonts w:ascii="Times" w:hAnsi="Times"/>
          <w:sz w:val="24"/>
        </w:rPr>
        <w:t xml:space="preserve">CONTACT </w:t>
      </w:r>
      <w:r w:rsidR="00F479C8">
        <w:rPr>
          <w:rFonts w:ascii="Times" w:hAnsi="Times"/>
          <w:sz w:val="24"/>
        </w:rPr>
        <w:t>INFORMATION BELOW</w:t>
      </w:r>
    </w:p>
    <w:p w14:paraId="2E28AC9A" w14:textId="77777777" w:rsidR="00F479C8" w:rsidRDefault="00F479C8" w:rsidP="00F479C8">
      <w:pPr>
        <w:spacing w:after="60"/>
        <w:rPr>
          <w:rFonts w:ascii="Times" w:hAnsi="Times"/>
          <w:sz w:val="24"/>
        </w:rPr>
      </w:pPr>
    </w:p>
    <w:p w14:paraId="7AF02E9F" w14:textId="661A8A34" w:rsidR="00F479C8" w:rsidRDefault="00F479C8" w:rsidP="002539FA">
      <w:pPr>
        <w:spacing w:after="60" w:line="360" w:lineRule="auto"/>
        <w:rPr>
          <w:rFonts w:ascii="Times" w:hAnsi="Times"/>
          <w:sz w:val="24"/>
        </w:rPr>
      </w:pPr>
      <w:r>
        <w:rPr>
          <w:rFonts w:ascii="Times" w:hAnsi="Times"/>
          <w:sz w:val="24"/>
        </w:rPr>
        <w:t>Name_______________________________________________________________________</w:t>
      </w:r>
    </w:p>
    <w:p w14:paraId="2C66E69D" w14:textId="77777777" w:rsidR="00F479C8" w:rsidRDefault="00F479C8" w:rsidP="002539FA">
      <w:pPr>
        <w:spacing w:after="60" w:line="360" w:lineRule="auto"/>
        <w:rPr>
          <w:rFonts w:ascii="Times" w:hAnsi="Times"/>
          <w:sz w:val="24"/>
        </w:rPr>
      </w:pPr>
      <w:r>
        <w:rPr>
          <w:rFonts w:ascii="Times" w:hAnsi="Times"/>
          <w:sz w:val="24"/>
        </w:rPr>
        <w:t>Organization_________________________________________________________________</w:t>
      </w:r>
      <w:r>
        <w:rPr>
          <w:rFonts w:ascii="Times" w:hAnsi="Times"/>
          <w:sz w:val="24"/>
        </w:rPr>
        <w:tab/>
      </w:r>
      <w:r>
        <w:rPr>
          <w:rFonts w:ascii="Times" w:hAnsi="Times"/>
          <w:sz w:val="24"/>
        </w:rPr>
        <w:tab/>
      </w:r>
    </w:p>
    <w:p w14:paraId="6B399008" w14:textId="27AEC37E" w:rsidR="00F479C8" w:rsidRDefault="00F479C8" w:rsidP="002539FA">
      <w:pPr>
        <w:spacing w:after="60" w:line="360" w:lineRule="auto"/>
        <w:rPr>
          <w:rFonts w:ascii="Times" w:hAnsi="Times"/>
          <w:sz w:val="24"/>
        </w:rPr>
      </w:pPr>
      <w:r>
        <w:rPr>
          <w:rFonts w:ascii="Times" w:hAnsi="Times"/>
          <w:sz w:val="24"/>
        </w:rPr>
        <w:t>Title________________________________________________________________________</w:t>
      </w:r>
    </w:p>
    <w:p w14:paraId="276DBC07" w14:textId="43FFBADF" w:rsidR="00F479C8" w:rsidRDefault="00F479C8" w:rsidP="002539FA">
      <w:pPr>
        <w:spacing w:after="60" w:line="360" w:lineRule="auto"/>
        <w:rPr>
          <w:rFonts w:ascii="Times" w:hAnsi="Times"/>
          <w:sz w:val="24"/>
        </w:rPr>
      </w:pPr>
      <w:r>
        <w:rPr>
          <w:rFonts w:ascii="Times" w:hAnsi="Times"/>
          <w:sz w:val="24"/>
        </w:rPr>
        <w:t>Billing Address___________________________________________State____</w:t>
      </w:r>
      <w:r>
        <w:rPr>
          <w:rFonts w:ascii="Times" w:hAnsi="Times"/>
          <w:sz w:val="24"/>
        </w:rPr>
        <w:tab/>
        <w:t>Zip______</w:t>
      </w:r>
    </w:p>
    <w:p w14:paraId="4015E2E8" w14:textId="2A1D602F" w:rsidR="00E16E93" w:rsidRDefault="00F479C8" w:rsidP="002539FA">
      <w:pPr>
        <w:spacing w:after="60" w:line="360" w:lineRule="auto"/>
        <w:rPr>
          <w:rFonts w:ascii="Times" w:hAnsi="Times"/>
          <w:sz w:val="24"/>
        </w:rPr>
      </w:pPr>
      <w:r>
        <w:rPr>
          <w:rFonts w:ascii="Times" w:hAnsi="Times"/>
          <w:sz w:val="24"/>
        </w:rPr>
        <w:t>Email___________________________________Phone___________________________________</w:t>
      </w:r>
      <w:r>
        <w:rPr>
          <w:rFonts w:ascii="Times" w:hAnsi="Times"/>
          <w:sz w:val="24"/>
        </w:rPr>
        <w:tab/>
      </w:r>
    </w:p>
    <w:p w14:paraId="5B0A02E1" w14:textId="77777777" w:rsidR="002E01BB" w:rsidRDefault="00F479C8" w:rsidP="00F479C8">
      <w:pPr>
        <w:spacing w:after="60"/>
        <w:rPr>
          <w:rFonts w:ascii="Times" w:hAnsi="Times"/>
          <w:sz w:val="24"/>
        </w:rPr>
      </w:pPr>
      <w:r>
        <w:rPr>
          <w:rFonts w:ascii="Times" w:hAnsi="Times"/>
          <w:sz w:val="24"/>
        </w:rPr>
        <w:tab/>
      </w:r>
    </w:p>
    <w:p w14:paraId="0FD034B4" w14:textId="58694F09" w:rsidR="00F479C8" w:rsidRPr="00A2420C" w:rsidRDefault="00E646CC" w:rsidP="002E01BB">
      <w:pPr>
        <w:spacing w:after="60"/>
        <w:ind w:left="720" w:firstLine="720"/>
        <w:rPr>
          <w:rFonts w:ascii="Times" w:hAnsi="Times"/>
          <w:b/>
          <w:bCs/>
          <w:sz w:val="24"/>
        </w:rPr>
      </w:pPr>
      <w:r w:rsidRPr="00A2420C">
        <w:rPr>
          <w:rFonts w:ascii="Times" w:hAnsi="Times"/>
          <w:b/>
          <w:bCs/>
          <w:sz w:val="24"/>
          <w:highlight w:val="yellow"/>
        </w:rPr>
        <w:t>PLEASE CIRCLE OR MARK (x) BESIDE YOUR SESSION OF CHOICE</w:t>
      </w:r>
    </w:p>
    <w:p w14:paraId="429D2AAB" w14:textId="77777777" w:rsidR="00E646CC" w:rsidRDefault="00E646CC" w:rsidP="00E16E93">
      <w:pPr>
        <w:rPr>
          <w:rFonts w:ascii="Times" w:hAnsi="Times"/>
          <w:sz w:val="24"/>
        </w:rPr>
      </w:pPr>
    </w:p>
    <w:p w14:paraId="6D47C270" w14:textId="68B84E3D" w:rsidR="00E646CC" w:rsidRPr="00147626" w:rsidRDefault="00E646CC" w:rsidP="00E16E93">
      <w:pPr>
        <w:rPr>
          <w:b/>
          <w:bCs/>
          <w:i/>
          <w:iCs/>
          <w:color w:val="FF0000"/>
          <w:sz w:val="24"/>
          <w:szCs w:val="24"/>
          <w:u w:val="single"/>
        </w:rPr>
      </w:pPr>
      <w:r w:rsidRPr="00147626">
        <w:rPr>
          <w:b/>
          <w:bCs/>
          <w:i/>
          <w:iCs/>
          <w:color w:val="FF0000"/>
          <w:sz w:val="24"/>
          <w:szCs w:val="24"/>
          <w:u w:val="single"/>
        </w:rPr>
        <w:t xml:space="preserve">CHOOSE ONE CONCURRENT SESSION </w:t>
      </w:r>
    </w:p>
    <w:p w14:paraId="6E5A3F37" w14:textId="5C447D83" w:rsidR="00E646CC" w:rsidRPr="00147626" w:rsidRDefault="00E646CC" w:rsidP="00E16E93">
      <w:pPr>
        <w:rPr>
          <w:b/>
          <w:bCs/>
          <w:sz w:val="24"/>
          <w:szCs w:val="24"/>
        </w:rPr>
      </w:pPr>
      <w:r w:rsidRPr="00147626">
        <w:rPr>
          <w:b/>
          <w:bCs/>
          <w:sz w:val="24"/>
          <w:szCs w:val="24"/>
        </w:rPr>
        <w:t>Wednesday, December 2, 2020</w:t>
      </w:r>
    </w:p>
    <w:p w14:paraId="760D54C1" w14:textId="214EF633" w:rsidR="00E646CC" w:rsidRPr="00147626" w:rsidRDefault="00E16E93" w:rsidP="00E16E93">
      <w:pPr>
        <w:rPr>
          <w:sz w:val="24"/>
          <w:szCs w:val="24"/>
        </w:rPr>
      </w:pPr>
      <w:r w:rsidRPr="00147626">
        <w:rPr>
          <w:sz w:val="24"/>
          <w:szCs w:val="24"/>
        </w:rPr>
        <w:t xml:space="preserve">1:00 – 2:30 p.m. – </w:t>
      </w:r>
      <w:r w:rsidRPr="00147626">
        <w:rPr>
          <w:b/>
          <w:bCs/>
          <w:sz w:val="24"/>
          <w:szCs w:val="24"/>
        </w:rPr>
        <w:t>Concurrent Sessions</w:t>
      </w:r>
      <w:r w:rsidRPr="00147626">
        <w:rPr>
          <w:sz w:val="24"/>
          <w:szCs w:val="24"/>
        </w:rPr>
        <w:t xml:space="preserve"> </w:t>
      </w:r>
    </w:p>
    <w:p w14:paraId="3CEADA87" w14:textId="77777777" w:rsidR="00E16E93" w:rsidRPr="00147626" w:rsidRDefault="00E16E93" w:rsidP="00E16E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1476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asuring Quality in Managed Care Part I</w:t>
      </w:r>
    </w:p>
    <w:p w14:paraId="18CE42FD" w14:textId="77777777" w:rsidR="00E16E93" w:rsidRPr="00147626" w:rsidRDefault="00E16E93" w:rsidP="00E16E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Business Acuity in a Time of Recovery and Ramping Up</w:t>
      </w:r>
    </w:p>
    <w:p w14:paraId="3BECA480" w14:textId="77777777" w:rsidR="00E16E93" w:rsidRPr="00147626" w:rsidRDefault="00E16E93" w:rsidP="00E16E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Ensuring Quality Measures and Clinical Effectiveness When Using Telehealth</w:t>
      </w:r>
    </w:p>
    <w:p w14:paraId="006F8C02" w14:textId="0AD4BA71" w:rsidR="00E16E93" w:rsidRPr="00147626" w:rsidRDefault="00E16E93" w:rsidP="00E16E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Law for Non-Lawyers:  </w:t>
      </w:r>
      <w:r w:rsidR="00607C51" w:rsidRPr="00147626">
        <w:rPr>
          <w:rFonts w:ascii="Times New Roman" w:hAnsi="Times New Roman" w:cs="Times New Roman"/>
          <w:b/>
          <w:bCs/>
          <w:sz w:val="24"/>
          <w:szCs w:val="24"/>
        </w:rPr>
        <w:t>An</w:t>
      </w: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 Update on New Legal and Regulatory Requirements</w:t>
      </w:r>
    </w:p>
    <w:p w14:paraId="525AE378" w14:textId="77777777" w:rsidR="00E16E93" w:rsidRPr="00147626" w:rsidRDefault="00E16E93" w:rsidP="00E16E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Conversation and Engagement Around Crisis Services</w:t>
      </w:r>
    </w:p>
    <w:p w14:paraId="03D55C06" w14:textId="77777777" w:rsidR="00E16E93" w:rsidRPr="00147626" w:rsidRDefault="00E16E93" w:rsidP="00E16E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147626">
        <w:rPr>
          <w:rFonts w:ascii="Times New Roman" w:eastAsia="Times New Roman" w:hAnsi="Times New Roman" w:cs="Times New Roman"/>
          <w:b/>
          <w:bCs/>
          <w:sz w:val="24"/>
          <w:szCs w:val="24"/>
        </w:rPr>
        <w:t>Am I Contributing (Unknowingly) to Implicit Bias in the Workplace?</w:t>
      </w:r>
    </w:p>
    <w:p w14:paraId="2B380090" w14:textId="77777777" w:rsidR="00E16E93" w:rsidRPr="00147626" w:rsidRDefault="00E16E93" w:rsidP="00E16E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AL Inclusion:  Mutual Support as a Policy Fundamental</w:t>
      </w:r>
    </w:p>
    <w:p w14:paraId="1E7A5880" w14:textId="5DA761C9" w:rsidR="00E16E93" w:rsidRPr="00147626" w:rsidRDefault="00E16E93" w:rsidP="00E16E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CONVERT:  Identifying Rising Risk Opioid Use in the ED and Converting Individuals to Timely Treatment</w:t>
      </w:r>
    </w:p>
    <w:p w14:paraId="795F4F12" w14:textId="77777777" w:rsidR="002E01BB" w:rsidRPr="00147626" w:rsidRDefault="002E01BB" w:rsidP="002E01B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214B34F" w14:textId="2DC56D6E" w:rsidR="00E646CC" w:rsidRPr="00147626" w:rsidRDefault="00E646CC" w:rsidP="00E646CC">
      <w:pPr>
        <w:rPr>
          <w:b/>
          <w:bCs/>
          <w:i/>
          <w:iCs/>
          <w:color w:val="FF0000"/>
          <w:sz w:val="24"/>
          <w:szCs w:val="24"/>
          <w:u w:val="single"/>
        </w:rPr>
      </w:pPr>
      <w:r w:rsidRPr="00147626">
        <w:rPr>
          <w:b/>
          <w:bCs/>
          <w:i/>
          <w:iCs/>
          <w:color w:val="FF0000"/>
          <w:sz w:val="24"/>
          <w:szCs w:val="24"/>
          <w:u w:val="single"/>
        </w:rPr>
        <w:t>CHOOSE ONE SPARKING INNOVATION SESSION</w:t>
      </w:r>
    </w:p>
    <w:p w14:paraId="4076B8A4" w14:textId="0EE3E336" w:rsidR="00E646CC" w:rsidRPr="00147626" w:rsidRDefault="00E646CC" w:rsidP="00E646CC">
      <w:pPr>
        <w:rPr>
          <w:b/>
          <w:bCs/>
          <w:sz w:val="24"/>
          <w:szCs w:val="24"/>
        </w:rPr>
      </w:pPr>
      <w:r w:rsidRPr="00147626">
        <w:rPr>
          <w:b/>
          <w:bCs/>
          <w:sz w:val="24"/>
          <w:szCs w:val="24"/>
        </w:rPr>
        <w:t>Wednesday, December 2, 2020</w:t>
      </w:r>
    </w:p>
    <w:p w14:paraId="5B5CFEEF" w14:textId="77777777" w:rsidR="00E16E93" w:rsidRPr="00147626" w:rsidRDefault="00E16E93" w:rsidP="00E16E93">
      <w:pPr>
        <w:rPr>
          <w:sz w:val="24"/>
          <w:szCs w:val="24"/>
        </w:rPr>
      </w:pPr>
      <w:r w:rsidRPr="00147626">
        <w:rPr>
          <w:sz w:val="24"/>
          <w:szCs w:val="24"/>
        </w:rPr>
        <w:t xml:space="preserve">3:00- 4:00 p.m. – </w:t>
      </w:r>
      <w:r w:rsidRPr="00147626">
        <w:rPr>
          <w:b/>
          <w:bCs/>
          <w:sz w:val="24"/>
          <w:szCs w:val="24"/>
        </w:rPr>
        <w:t>Sparking Innovation Sessions</w:t>
      </w:r>
    </w:p>
    <w:p w14:paraId="19ACF2C4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Tracking Patient Outcomes During a Pandemic Using NC HealthConnex</w:t>
      </w:r>
    </w:p>
    <w:p w14:paraId="1AE9F7D0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Legal Updates 2020: Telehealth, Remote Care and Home Care - Legal and Practical Considerations</w:t>
      </w:r>
    </w:p>
    <w:p w14:paraId="1CD4994B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lastRenderedPageBreak/>
        <w:t>Treating Children with I-DD and Complex Needs in Rural Communities</w:t>
      </w:r>
    </w:p>
    <w:p w14:paraId="2309849A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State Work to Address NC’s Marginalized Populations </w:t>
      </w:r>
    </w:p>
    <w:p w14:paraId="3F30BDD2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Using Data to Improve Social Determinants of Health, Before, During and After a Pandemic</w:t>
      </w:r>
    </w:p>
    <w:p w14:paraId="4BEEEBC4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Driving Treatment from Whole Person Care to Whole Family Care</w:t>
      </w:r>
    </w:p>
    <w:p w14:paraId="27D7AD2C" w14:textId="77777777" w:rsidR="00E16E93" w:rsidRPr="00147626" w:rsidRDefault="00E16E93" w:rsidP="00E16E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How to Use Occupational Therapy for Better Integrated Care in an Outpatient Setting</w:t>
      </w:r>
    </w:p>
    <w:p w14:paraId="2EFB146C" w14:textId="77777777" w:rsidR="002E01BB" w:rsidRPr="00147626" w:rsidRDefault="002E01BB" w:rsidP="00E646CC">
      <w:pPr>
        <w:rPr>
          <w:b/>
          <w:bCs/>
          <w:i/>
          <w:iCs/>
          <w:color w:val="FF0000"/>
          <w:sz w:val="24"/>
          <w:szCs w:val="24"/>
          <w:u w:val="single"/>
        </w:rPr>
      </w:pPr>
    </w:p>
    <w:p w14:paraId="05447D23" w14:textId="4DECFF91" w:rsidR="00E646CC" w:rsidRPr="00147626" w:rsidRDefault="00E646CC" w:rsidP="00E646CC">
      <w:pPr>
        <w:rPr>
          <w:b/>
          <w:bCs/>
          <w:i/>
          <w:iCs/>
          <w:color w:val="FF0000"/>
          <w:sz w:val="24"/>
          <w:szCs w:val="24"/>
          <w:u w:val="single"/>
        </w:rPr>
      </w:pPr>
      <w:r w:rsidRPr="00147626">
        <w:rPr>
          <w:b/>
          <w:bCs/>
          <w:i/>
          <w:iCs/>
          <w:color w:val="FF0000"/>
          <w:sz w:val="24"/>
          <w:szCs w:val="24"/>
          <w:u w:val="single"/>
        </w:rPr>
        <w:t>CHOOSE ONE SPARKING INNOVATION SESSION</w:t>
      </w:r>
    </w:p>
    <w:p w14:paraId="1D14F930" w14:textId="77777777" w:rsidR="00E646CC" w:rsidRPr="00147626" w:rsidRDefault="00E646CC" w:rsidP="00E646CC">
      <w:pPr>
        <w:rPr>
          <w:b/>
          <w:bCs/>
          <w:sz w:val="24"/>
          <w:szCs w:val="24"/>
        </w:rPr>
      </w:pPr>
      <w:r w:rsidRPr="00147626">
        <w:rPr>
          <w:b/>
          <w:bCs/>
          <w:sz w:val="24"/>
          <w:szCs w:val="24"/>
        </w:rPr>
        <w:t xml:space="preserve">Thursday, December 3, 2020 </w:t>
      </w:r>
    </w:p>
    <w:p w14:paraId="228DE369" w14:textId="787967D8" w:rsidR="00E16E93" w:rsidRPr="00147626" w:rsidRDefault="00E16E93" w:rsidP="00E16E93">
      <w:pPr>
        <w:rPr>
          <w:sz w:val="24"/>
          <w:szCs w:val="24"/>
        </w:rPr>
      </w:pPr>
      <w:r w:rsidRPr="00147626">
        <w:rPr>
          <w:sz w:val="24"/>
          <w:szCs w:val="24"/>
        </w:rPr>
        <w:t xml:space="preserve">10:00 – 11:00 a.m. - </w:t>
      </w:r>
      <w:r w:rsidRPr="00147626">
        <w:rPr>
          <w:b/>
          <w:bCs/>
          <w:sz w:val="24"/>
          <w:szCs w:val="24"/>
        </w:rPr>
        <w:t>Sparking Innovation Sessions</w:t>
      </w:r>
      <w:r w:rsidRPr="00147626">
        <w:rPr>
          <w:sz w:val="24"/>
          <w:szCs w:val="24"/>
        </w:rPr>
        <w:t xml:space="preserve"> </w:t>
      </w:r>
    </w:p>
    <w:p w14:paraId="3859EEF0" w14:textId="77777777" w:rsidR="00E16E93" w:rsidRPr="00147626" w:rsidRDefault="00E16E93" w:rsidP="00E16E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ONEcare:  Building and Operating the Integrated Care ACO</w:t>
      </w:r>
    </w:p>
    <w:p w14:paraId="6D304513" w14:textId="77777777" w:rsidR="00E16E93" w:rsidRPr="00147626" w:rsidRDefault="00E16E93" w:rsidP="00E16E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Evolving Practices to Reduce Disparities in the Workforce</w:t>
      </w:r>
    </w:p>
    <w:p w14:paraId="6FD6EC93" w14:textId="77777777" w:rsidR="00E16E93" w:rsidRPr="00147626" w:rsidRDefault="00E16E93" w:rsidP="00E16E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Moving from Volume to Value:  Using Integrated Pharmacy for an Unexpected Edge</w:t>
      </w:r>
    </w:p>
    <w:p w14:paraId="233EBB37" w14:textId="77777777" w:rsidR="00E16E93" w:rsidRPr="00147626" w:rsidRDefault="00E16E93" w:rsidP="00E16E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Courageous Conversations:  Engaging and Empowering Marginalized Populations</w:t>
      </w:r>
    </w:p>
    <w:p w14:paraId="38A0F18A" w14:textId="77777777" w:rsidR="00E16E93" w:rsidRPr="00147626" w:rsidRDefault="00E16E93" w:rsidP="00E16E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Family Support ECHO:  Amplifying the Connections Between Partners and Resources Vital to Whole Person</w:t>
      </w:r>
      <w:r w:rsidRPr="00147626">
        <w:rPr>
          <w:rFonts w:ascii="Times New Roman" w:hAnsi="Times New Roman" w:cs="Times New Roman"/>
          <w:sz w:val="24"/>
          <w:szCs w:val="24"/>
        </w:rPr>
        <w:t xml:space="preserve"> </w:t>
      </w:r>
      <w:r w:rsidRPr="00147626">
        <w:rPr>
          <w:rFonts w:ascii="Times New Roman" w:hAnsi="Times New Roman" w:cs="Times New Roman"/>
          <w:b/>
          <w:bCs/>
          <w:sz w:val="24"/>
          <w:szCs w:val="24"/>
        </w:rPr>
        <w:t>Care</w:t>
      </w:r>
    </w:p>
    <w:p w14:paraId="115F1CB1" w14:textId="77777777" w:rsidR="00E16E93" w:rsidRPr="00147626" w:rsidRDefault="00E16E93" w:rsidP="00E16E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Problematic Opioid Use Management:  Predictive Analytics to Target Who and How to Help</w:t>
      </w:r>
    </w:p>
    <w:p w14:paraId="08DC78D0" w14:textId="77777777" w:rsidR="00E16E93" w:rsidRPr="00147626" w:rsidRDefault="00E16E93" w:rsidP="00E16E93">
      <w:pPr>
        <w:pStyle w:val="ListParagraph"/>
        <w:ind w:left="773"/>
        <w:rPr>
          <w:rFonts w:ascii="Times New Roman" w:hAnsi="Times New Roman" w:cs="Times New Roman"/>
          <w:sz w:val="24"/>
          <w:szCs w:val="24"/>
        </w:rPr>
      </w:pPr>
    </w:p>
    <w:p w14:paraId="0D13741F" w14:textId="20A16BEB" w:rsidR="00E16E93" w:rsidRPr="00147626" w:rsidRDefault="00E646CC" w:rsidP="00E16E93">
      <w:pPr>
        <w:rPr>
          <w:b/>
          <w:bCs/>
          <w:i/>
          <w:iCs/>
          <w:color w:val="FF0000"/>
          <w:sz w:val="24"/>
          <w:szCs w:val="24"/>
          <w:u w:val="single"/>
        </w:rPr>
      </w:pPr>
      <w:r w:rsidRPr="00147626">
        <w:rPr>
          <w:b/>
          <w:bCs/>
          <w:i/>
          <w:iCs/>
          <w:color w:val="FF0000"/>
          <w:sz w:val="24"/>
          <w:szCs w:val="24"/>
          <w:u w:val="single"/>
        </w:rPr>
        <w:t>CHOOSE ONE CONCURRENT SESSION</w:t>
      </w:r>
    </w:p>
    <w:p w14:paraId="37D6D4F7" w14:textId="77777777" w:rsidR="002E01BB" w:rsidRPr="00147626" w:rsidRDefault="002E01BB" w:rsidP="002E01BB">
      <w:pPr>
        <w:rPr>
          <w:b/>
          <w:bCs/>
          <w:sz w:val="24"/>
          <w:szCs w:val="24"/>
        </w:rPr>
      </w:pPr>
      <w:r w:rsidRPr="00147626">
        <w:rPr>
          <w:b/>
          <w:bCs/>
          <w:sz w:val="24"/>
          <w:szCs w:val="24"/>
        </w:rPr>
        <w:t xml:space="preserve">Thursday, December 3, 2020 </w:t>
      </w:r>
    </w:p>
    <w:p w14:paraId="3E5A7159" w14:textId="77777777" w:rsidR="00E16E93" w:rsidRPr="00147626" w:rsidRDefault="00E16E93" w:rsidP="00E16E93">
      <w:pPr>
        <w:rPr>
          <w:sz w:val="24"/>
          <w:szCs w:val="24"/>
        </w:rPr>
      </w:pPr>
      <w:r w:rsidRPr="00147626">
        <w:rPr>
          <w:b/>
          <w:bCs/>
          <w:sz w:val="24"/>
          <w:szCs w:val="24"/>
        </w:rPr>
        <w:t>12:00 – 1:30 –</w:t>
      </w:r>
      <w:r w:rsidRPr="00147626">
        <w:rPr>
          <w:sz w:val="24"/>
          <w:szCs w:val="24"/>
        </w:rPr>
        <w:t xml:space="preserve"> </w:t>
      </w:r>
      <w:r w:rsidRPr="00147626">
        <w:rPr>
          <w:b/>
          <w:bCs/>
          <w:sz w:val="24"/>
          <w:szCs w:val="24"/>
        </w:rPr>
        <w:t>Concurrent Sessions</w:t>
      </w:r>
      <w:r w:rsidRPr="00147626">
        <w:rPr>
          <w:sz w:val="24"/>
          <w:szCs w:val="24"/>
        </w:rPr>
        <w:t xml:space="preserve"> </w:t>
      </w:r>
    </w:p>
    <w:p w14:paraId="2EBB43FE" w14:textId="77777777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1476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asuring Quality in Managed Care Part II</w:t>
      </w:r>
    </w:p>
    <w:p w14:paraId="612C26E3" w14:textId="77777777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Improving Your Organization with the Value of Care Equation </w:t>
      </w:r>
    </w:p>
    <w:p w14:paraId="75DCB478" w14:textId="77777777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Integrating Treatment Plans through BH/IDD Care Management</w:t>
      </w:r>
    </w:p>
    <w:p w14:paraId="2F044FEA" w14:textId="77777777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Lessons Learned from COVID-19 Early Data Trends and Future Solutions</w:t>
      </w:r>
    </w:p>
    <w:p w14:paraId="537A8246" w14:textId="77777777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Understanding the Basics of Buying and Selling a Provider Practice</w:t>
      </w:r>
    </w:p>
    <w:p w14:paraId="1DE48F19" w14:textId="77777777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Building the Case for Emergency Department Peer Support</w:t>
      </w:r>
    </w:p>
    <w:p w14:paraId="6452797D" w14:textId="20C044CA" w:rsidR="00E16E93" w:rsidRPr="00147626" w:rsidRDefault="00E16E93" w:rsidP="00E16E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How to Negotiate a Value Based I-DD Contract</w:t>
      </w:r>
    </w:p>
    <w:p w14:paraId="0B1BC105" w14:textId="77777777" w:rsidR="00E646CC" w:rsidRPr="00147626" w:rsidRDefault="00E646CC" w:rsidP="00E646C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9AD61D" w14:textId="47B4D9C7" w:rsidR="00E646CC" w:rsidRPr="00147626" w:rsidRDefault="00E646CC" w:rsidP="00E646CC">
      <w:pPr>
        <w:rPr>
          <w:b/>
          <w:bCs/>
          <w:i/>
          <w:iCs/>
          <w:color w:val="FF0000"/>
          <w:sz w:val="24"/>
          <w:szCs w:val="24"/>
          <w:u w:val="single"/>
        </w:rPr>
      </w:pPr>
      <w:r w:rsidRPr="00147626">
        <w:rPr>
          <w:b/>
          <w:bCs/>
          <w:i/>
          <w:iCs/>
          <w:color w:val="FF0000"/>
          <w:sz w:val="24"/>
          <w:szCs w:val="24"/>
          <w:u w:val="single"/>
        </w:rPr>
        <w:t>CHOOSE ONE LIVE CATCH UP SESSION</w:t>
      </w:r>
    </w:p>
    <w:p w14:paraId="06B56DE2" w14:textId="77777777" w:rsidR="002E01BB" w:rsidRPr="00147626" w:rsidRDefault="002E01BB" w:rsidP="002E01BB">
      <w:pPr>
        <w:rPr>
          <w:b/>
          <w:bCs/>
          <w:sz w:val="24"/>
          <w:szCs w:val="24"/>
        </w:rPr>
      </w:pPr>
      <w:r w:rsidRPr="00147626">
        <w:rPr>
          <w:b/>
          <w:bCs/>
          <w:sz w:val="24"/>
          <w:szCs w:val="24"/>
        </w:rPr>
        <w:t xml:space="preserve">Thursday, December 3, 2020 </w:t>
      </w:r>
    </w:p>
    <w:p w14:paraId="155BE412" w14:textId="5B25D909" w:rsidR="00E16E93" w:rsidRPr="00147626" w:rsidRDefault="00E16E93" w:rsidP="00E16E93">
      <w:pPr>
        <w:rPr>
          <w:b/>
          <w:bCs/>
          <w:sz w:val="24"/>
          <w:szCs w:val="24"/>
        </w:rPr>
      </w:pPr>
      <w:r w:rsidRPr="00147626">
        <w:rPr>
          <w:b/>
          <w:bCs/>
          <w:sz w:val="24"/>
          <w:szCs w:val="24"/>
        </w:rPr>
        <w:t>1:45 - 2:15 p.m. – Live Catch Up Meetings</w:t>
      </w:r>
    </w:p>
    <w:p w14:paraId="01494555" w14:textId="77777777" w:rsidR="00E16E93" w:rsidRPr="00147626" w:rsidRDefault="00E16E93" w:rsidP="00E16E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Tapping into the Medicaid Enrollment Broker  </w:t>
      </w:r>
    </w:p>
    <w:p w14:paraId="72F58998" w14:textId="77777777" w:rsidR="00E16E93" w:rsidRPr="00147626" w:rsidRDefault="00E16E93" w:rsidP="00E16E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Latest on Olmstead </w:t>
      </w:r>
    </w:p>
    <w:p w14:paraId="50AC8381" w14:textId="77777777" w:rsidR="00E16E93" w:rsidRPr="00147626" w:rsidRDefault="00E16E93" w:rsidP="00E16E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Healthy Opportunities Pilot Progresses </w:t>
      </w:r>
    </w:p>
    <w:p w14:paraId="053DD7D7" w14:textId="77777777" w:rsidR="00E16E93" w:rsidRPr="00147626" w:rsidRDefault="00E16E93" w:rsidP="00E16E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 xml:space="preserve">Ombudsman Role in Managed Care </w:t>
      </w:r>
    </w:p>
    <w:p w14:paraId="308DFCC4" w14:textId="5015147D" w:rsidR="00E16E93" w:rsidRPr="00147626" w:rsidRDefault="00E16E93" w:rsidP="00E16E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47626">
        <w:rPr>
          <w:rFonts w:ascii="Times New Roman" w:hAnsi="Times New Roman" w:cs="Times New Roman"/>
          <w:b/>
          <w:bCs/>
          <w:sz w:val="24"/>
          <w:szCs w:val="24"/>
        </w:rPr>
        <w:t>Impactful Advocacy Strategies</w:t>
      </w:r>
    </w:p>
    <w:p w14:paraId="5E0ED53F" w14:textId="057EF073" w:rsidR="00F479C8" w:rsidRPr="00147626" w:rsidRDefault="005260B1" w:rsidP="00F479C8">
      <w:pPr>
        <w:spacing w:after="60"/>
        <w:rPr>
          <w:sz w:val="24"/>
          <w:szCs w:val="24"/>
        </w:rPr>
      </w:pPr>
      <w:r w:rsidRPr="00147626">
        <w:rPr>
          <w:sz w:val="24"/>
          <w:szCs w:val="24"/>
        </w:rPr>
        <w:t>Note, you do not need to indicate your participation for the:  Opening Plenary, General Session, Innovation Awards and Closing Plenary Sessions.</w:t>
      </w:r>
    </w:p>
    <w:p w14:paraId="554F4445" w14:textId="77777777" w:rsidR="00E646CC" w:rsidRPr="00147626" w:rsidRDefault="00E646CC" w:rsidP="00F479C8">
      <w:pPr>
        <w:rPr>
          <w:b/>
          <w:sz w:val="24"/>
          <w:szCs w:val="24"/>
          <w:u w:val="single"/>
        </w:rPr>
      </w:pPr>
    </w:p>
    <w:p w14:paraId="3AF7436F" w14:textId="66C95859" w:rsidR="00F479C8" w:rsidRPr="00147626" w:rsidRDefault="00F479C8" w:rsidP="00F479C8">
      <w:pPr>
        <w:rPr>
          <w:b/>
          <w:sz w:val="24"/>
          <w:szCs w:val="24"/>
          <w:u w:val="single"/>
        </w:rPr>
      </w:pPr>
      <w:r w:rsidRPr="00147626">
        <w:rPr>
          <w:b/>
          <w:sz w:val="24"/>
          <w:szCs w:val="24"/>
          <w:u w:val="single"/>
        </w:rPr>
        <w:t xml:space="preserve">Late Fee Registration </w:t>
      </w:r>
    </w:p>
    <w:p w14:paraId="3AE2C5AD" w14:textId="77777777" w:rsidR="00F479C8" w:rsidRPr="00147626" w:rsidRDefault="00F479C8" w:rsidP="00F479C8">
      <w:pPr>
        <w:rPr>
          <w:sz w:val="24"/>
          <w:szCs w:val="24"/>
        </w:rPr>
      </w:pPr>
    </w:p>
    <w:p w14:paraId="289DD65D" w14:textId="5FDB0F99" w:rsidR="0017791F" w:rsidRDefault="0017791F" w:rsidP="00F479C8">
      <w:pPr>
        <w:rPr>
          <w:sz w:val="24"/>
          <w:szCs w:val="24"/>
        </w:rPr>
      </w:pPr>
      <w:r>
        <w:rPr>
          <w:sz w:val="24"/>
          <w:szCs w:val="24"/>
        </w:rPr>
        <w:t>_</w:t>
      </w:r>
      <w:r w:rsidR="00F479C8" w:rsidRPr="00147626">
        <w:rPr>
          <w:sz w:val="24"/>
          <w:szCs w:val="24"/>
        </w:rPr>
        <w:t xml:space="preserve">__ </w:t>
      </w:r>
      <w:r>
        <w:rPr>
          <w:sz w:val="24"/>
          <w:szCs w:val="24"/>
        </w:rPr>
        <w:t xml:space="preserve">Full Registration Scholarship (valued $250) </w:t>
      </w:r>
    </w:p>
    <w:p w14:paraId="2D4E7731" w14:textId="39CD8C4B" w:rsidR="00F479C8" w:rsidRPr="00147626" w:rsidRDefault="0017791F" w:rsidP="00F479C8">
      <w:pPr>
        <w:rPr>
          <w:sz w:val="24"/>
          <w:szCs w:val="24"/>
        </w:rPr>
      </w:pPr>
      <w:r>
        <w:rPr>
          <w:sz w:val="24"/>
          <w:szCs w:val="24"/>
        </w:rPr>
        <w:t>___ $</w:t>
      </w:r>
      <w:r w:rsidR="00F479C8" w:rsidRPr="00147626">
        <w:rPr>
          <w:sz w:val="24"/>
          <w:szCs w:val="24"/>
        </w:rPr>
        <w:t>35</w:t>
      </w:r>
      <w:r>
        <w:rPr>
          <w:sz w:val="24"/>
          <w:szCs w:val="24"/>
        </w:rPr>
        <w:t xml:space="preserve"> - </w:t>
      </w:r>
      <w:r w:rsidR="00F479C8" w:rsidRPr="00147626">
        <w:rPr>
          <w:sz w:val="24"/>
          <w:szCs w:val="24"/>
        </w:rPr>
        <w:t xml:space="preserve"> </w:t>
      </w:r>
      <w:r w:rsidR="00F479C8" w:rsidRPr="00147626">
        <w:rPr>
          <w:b/>
          <w:bCs/>
          <w:sz w:val="24"/>
          <w:szCs w:val="24"/>
        </w:rPr>
        <w:t>Requesting CEUs</w:t>
      </w:r>
      <w:r>
        <w:rPr>
          <w:b/>
          <w:bCs/>
          <w:sz w:val="24"/>
          <w:szCs w:val="24"/>
        </w:rPr>
        <w:t xml:space="preserve"> – (General CEUs/Contact Hours) NOT COVERED BY SCHOLARSHIP</w:t>
      </w:r>
    </w:p>
    <w:p w14:paraId="5CA5E688" w14:textId="77777777" w:rsidR="00F479C8" w:rsidRPr="00147626" w:rsidRDefault="00F479C8" w:rsidP="00F479C8">
      <w:pPr>
        <w:rPr>
          <w:bCs/>
          <w:sz w:val="24"/>
          <w:szCs w:val="24"/>
        </w:rPr>
      </w:pPr>
    </w:p>
    <w:p w14:paraId="6389C6EC" w14:textId="147AFA09" w:rsidR="00F479C8" w:rsidRDefault="00F479C8" w:rsidP="00F479C8">
      <w:pPr>
        <w:spacing w:after="60"/>
        <w:ind w:right="-1440"/>
        <w:rPr>
          <w:sz w:val="24"/>
          <w:szCs w:val="24"/>
        </w:rPr>
      </w:pPr>
      <w:r w:rsidRPr="00147626">
        <w:rPr>
          <w:sz w:val="24"/>
          <w:szCs w:val="24"/>
        </w:rPr>
        <w:t xml:space="preserve">TOTAL $___________ </w:t>
      </w:r>
    </w:p>
    <w:p w14:paraId="4CD6DE12" w14:textId="6A123838" w:rsidR="002539FA" w:rsidRDefault="002539FA" w:rsidP="00F479C8">
      <w:pPr>
        <w:spacing w:after="60"/>
        <w:ind w:right="-1440"/>
        <w:rPr>
          <w:sz w:val="24"/>
          <w:szCs w:val="24"/>
        </w:rPr>
      </w:pPr>
    </w:p>
    <w:p w14:paraId="2DC5FEDD" w14:textId="77777777" w:rsidR="00A2420C" w:rsidRDefault="002539FA" w:rsidP="002539FA">
      <w:pPr>
        <w:spacing w:after="60"/>
        <w:ind w:right="-144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O REGISTER </w:t>
      </w:r>
    </w:p>
    <w:p w14:paraId="50829F7F" w14:textId="77777777" w:rsidR="00A2420C" w:rsidRDefault="002539FA" w:rsidP="002539FA">
      <w:pPr>
        <w:spacing w:after="60"/>
        <w:ind w:right="-1440"/>
        <w:jc w:val="center"/>
        <w:rPr>
          <w:b/>
          <w:bCs/>
          <w:sz w:val="24"/>
          <w:szCs w:val="24"/>
        </w:rPr>
      </w:pPr>
      <w:r w:rsidRPr="002539FA">
        <w:rPr>
          <w:b/>
          <w:bCs/>
          <w:sz w:val="24"/>
          <w:szCs w:val="24"/>
        </w:rPr>
        <w:t xml:space="preserve">EMAIL FORM TO </w:t>
      </w:r>
      <w:hyperlink r:id="rId9" w:history="1">
        <w:r w:rsidRPr="002539FA">
          <w:rPr>
            <w:rStyle w:val="Hyperlink"/>
            <w:b/>
            <w:bCs/>
            <w:sz w:val="24"/>
            <w:szCs w:val="24"/>
          </w:rPr>
          <w:t>aviance@i2icenter.org</w:t>
        </w:r>
      </w:hyperlink>
      <w:r>
        <w:rPr>
          <w:b/>
          <w:bCs/>
          <w:sz w:val="24"/>
          <w:szCs w:val="24"/>
        </w:rPr>
        <w:t xml:space="preserve"> </w:t>
      </w:r>
    </w:p>
    <w:p w14:paraId="5803BAD2" w14:textId="0A11309D" w:rsidR="002539FA" w:rsidRPr="002539FA" w:rsidRDefault="002539FA" w:rsidP="002539FA">
      <w:pPr>
        <w:spacing w:after="60"/>
        <w:ind w:right="-144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Y NOVEMBER 16</w:t>
      </w:r>
    </w:p>
    <w:p w14:paraId="0E078D2A" w14:textId="77777777" w:rsidR="005757C8" w:rsidRPr="00147626" w:rsidRDefault="005757C8">
      <w:pPr>
        <w:rPr>
          <w:sz w:val="24"/>
          <w:szCs w:val="24"/>
        </w:rPr>
      </w:pPr>
    </w:p>
    <w:sectPr w:rsidR="005757C8" w:rsidRPr="00147626" w:rsidSect="00161940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504ED"/>
    <w:multiLevelType w:val="hybridMultilevel"/>
    <w:tmpl w:val="4CD261C4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17070EDC"/>
    <w:multiLevelType w:val="hybridMultilevel"/>
    <w:tmpl w:val="A0DCC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7D60D8"/>
    <w:multiLevelType w:val="hybridMultilevel"/>
    <w:tmpl w:val="1A42C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A5AA6"/>
    <w:multiLevelType w:val="hybridMultilevel"/>
    <w:tmpl w:val="C58C143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5D06695C"/>
    <w:multiLevelType w:val="hybridMultilevel"/>
    <w:tmpl w:val="CD665F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7CB6CED"/>
    <w:multiLevelType w:val="hybridMultilevel"/>
    <w:tmpl w:val="3DCE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sDS1MDe2NDQyNTdR0lEKTi0uzszPAykwrAUAtpqp8ywAAAA="/>
  </w:docVars>
  <w:rsids>
    <w:rsidRoot w:val="00F479C8"/>
    <w:rsid w:val="0011129D"/>
    <w:rsid w:val="00147626"/>
    <w:rsid w:val="00161940"/>
    <w:rsid w:val="0017791F"/>
    <w:rsid w:val="002539FA"/>
    <w:rsid w:val="00283A48"/>
    <w:rsid w:val="00292573"/>
    <w:rsid w:val="002B6837"/>
    <w:rsid w:val="002E01BB"/>
    <w:rsid w:val="005260B1"/>
    <w:rsid w:val="005757C8"/>
    <w:rsid w:val="00590075"/>
    <w:rsid w:val="005C751C"/>
    <w:rsid w:val="00607C51"/>
    <w:rsid w:val="006A5378"/>
    <w:rsid w:val="006B2D8D"/>
    <w:rsid w:val="006B48DD"/>
    <w:rsid w:val="007409D7"/>
    <w:rsid w:val="00A2420C"/>
    <w:rsid w:val="00A5382C"/>
    <w:rsid w:val="00AC672C"/>
    <w:rsid w:val="00CD1F51"/>
    <w:rsid w:val="00E16E93"/>
    <w:rsid w:val="00E646CC"/>
    <w:rsid w:val="00F4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DFD1C"/>
  <w15:chartTrackingRefBased/>
  <w15:docId w15:val="{B0F91A2B-3641-478B-ADD1-DFFFE5CCC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9C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F479C8"/>
    <w:pPr>
      <w:spacing w:after="60"/>
      <w:jc w:val="center"/>
    </w:pPr>
    <w:rPr>
      <w:rFonts w:ascii="Times" w:hAnsi="Times"/>
      <w:b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F479C8"/>
    <w:rPr>
      <w:rFonts w:ascii="Times" w:eastAsia="Times New Roman" w:hAnsi="Times" w:cs="Times New Roman"/>
      <w:b/>
      <w:sz w:val="24"/>
      <w:szCs w:val="20"/>
    </w:rPr>
  </w:style>
  <w:style w:type="paragraph" w:styleId="BodyTextIndent2">
    <w:name w:val="Body Text Indent 2"/>
    <w:basedOn w:val="Normal"/>
    <w:link w:val="BodyTextIndent2Char"/>
    <w:rsid w:val="00F479C8"/>
    <w:pPr>
      <w:spacing w:after="80"/>
      <w:ind w:left="-720"/>
    </w:pPr>
    <w:rPr>
      <w:rFonts w:ascii="Times" w:hAnsi="Times"/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F479C8"/>
    <w:rPr>
      <w:rFonts w:ascii="Times" w:eastAsia="Times New Roman" w:hAnsi="Times" w:cs="Times New Roman"/>
      <w:sz w:val="24"/>
      <w:szCs w:val="20"/>
    </w:rPr>
  </w:style>
  <w:style w:type="character" w:styleId="Hyperlink">
    <w:name w:val="Hyperlink"/>
    <w:basedOn w:val="DefaultParagraphFont"/>
    <w:rsid w:val="00F479C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479C8"/>
    <w:rPr>
      <w:i/>
      <w:iCs/>
    </w:rPr>
  </w:style>
  <w:style w:type="paragraph" w:styleId="ListParagraph">
    <w:name w:val="List Paragraph"/>
    <w:basedOn w:val="Normal"/>
    <w:uiPriority w:val="34"/>
    <w:qFormat/>
    <w:rsid w:val="00E16E9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539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aviance@i2icent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0C67B38D24A40A4750ACE2C7DEBCC" ma:contentTypeVersion="10" ma:contentTypeDescription="Create a new document." ma:contentTypeScope="" ma:versionID="cde1552245fa39fcd16b398e8c47d79e">
  <xsd:schema xmlns:xsd="http://www.w3.org/2001/XMLSchema" xmlns:xs="http://www.w3.org/2001/XMLSchema" xmlns:p="http://schemas.microsoft.com/office/2006/metadata/properties" xmlns:ns2="05950504-0efe-4156-b867-fb3492dda42c" targetNamespace="http://schemas.microsoft.com/office/2006/metadata/properties" ma:root="true" ma:fieldsID="3730d894a5d0639fb0aca495d4465a6e" ns2:_="">
    <xsd:import namespace="05950504-0efe-4156-b867-fb3492dda4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950504-0efe-4156-b867-fb3492dda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7FF613-4883-4690-A51B-180510011F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F8415-8C29-48A9-998C-0AF46C7EF8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950504-0efe-4156-b867-fb3492dda4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2650D8-6227-43F1-BB05-1D9880FBAC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Overstreet</dc:creator>
  <cp:keywords/>
  <dc:description/>
  <cp:lastModifiedBy>Renee Cordero</cp:lastModifiedBy>
  <cp:revision>2</cp:revision>
  <cp:lastPrinted>2020-10-02T13:48:00Z</cp:lastPrinted>
  <dcterms:created xsi:type="dcterms:W3CDTF">2020-11-10T13:47:00Z</dcterms:created>
  <dcterms:modified xsi:type="dcterms:W3CDTF">2020-11-1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0C67B38D24A40A4750ACE2C7DEBCC</vt:lpwstr>
  </property>
</Properties>
</file>